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6EC39" w14:textId="3783173E" w:rsidR="00444794" w:rsidRDefault="00847F87" w:rsidP="00710665">
      <w:pPr>
        <w:rPr>
          <w:noProof/>
          <w:sz w:val="52"/>
          <w:szCs w:val="52"/>
        </w:rPr>
      </w:pPr>
      <w:r>
        <w:rPr>
          <w:noProof/>
          <w:sz w:val="52"/>
          <w:szCs w:val="52"/>
        </w:rPr>
        <w:t>Risk Management Control Form</w:t>
      </w:r>
    </w:p>
    <w:p w14:paraId="30B34061" w14:textId="1C2089F3" w:rsidR="00847F87" w:rsidRDefault="00847F87" w:rsidP="00710665">
      <w:pPr>
        <w:rPr>
          <w:sz w:val="32"/>
          <w:szCs w:val="32"/>
        </w:rPr>
      </w:pPr>
      <w:r>
        <w:rPr>
          <w:sz w:val="32"/>
          <w:szCs w:val="32"/>
        </w:rPr>
        <w:t>Student Group Template</w:t>
      </w:r>
    </w:p>
    <w:p w14:paraId="2758E11C" w14:textId="6291E97E" w:rsidR="00847F87" w:rsidRDefault="00847F87" w:rsidP="00710665">
      <w:pPr>
        <w:rPr>
          <w:rFonts w:asciiTheme="minorHAnsi" w:hAnsiTheme="minorHAnsi"/>
          <w:sz w:val="32"/>
          <w:szCs w:val="32"/>
        </w:rPr>
      </w:pPr>
    </w:p>
    <w:p w14:paraId="12B782A2" w14:textId="77777777" w:rsidR="00847F87" w:rsidRPr="00847F87" w:rsidRDefault="00847F87" w:rsidP="00710665">
      <w:pPr>
        <w:rPr>
          <w:rFonts w:asciiTheme="minorHAnsi" w:hAnsiTheme="minorHAnsi"/>
          <w:sz w:val="32"/>
          <w:szCs w:val="32"/>
        </w:rPr>
      </w:pPr>
    </w:p>
    <w:tbl>
      <w:tblPr>
        <w:tblStyle w:val="TableGrid"/>
        <w:tblW w:w="10023" w:type="dxa"/>
        <w:tblLook w:val="04A0" w:firstRow="1" w:lastRow="0" w:firstColumn="1" w:lastColumn="0" w:noHBand="0" w:noVBand="1"/>
      </w:tblPr>
      <w:tblGrid>
        <w:gridCol w:w="5031"/>
        <w:gridCol w:w="4992"/>
      </w:tblGrid>
      <w:tr w:rsidR="00847F87" w:rsidRPr="00847F87" w14:paraId="0EA0C652" w14:textId="77777777" w:rsidTr="00847F87">
        <w:trPr>
          <w:trHeight w:val="978"/>
        </w:trPr>
        <w:tc>
          <w:tcPr>
            <w:tcW w:w="5031" w:type="dxa"/>
          </w:tcPr>
          <w:p w14:paraId="2F7FB9BE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bookmarkStart w:id="0" w:name="_GoBack"/>
            <w:bookmarkEnd w:id="0"/>
            <w:r w:rsidRPr="00847F87">
              <w:rPr>
                <w:rFonts w:asciiTheme="minorHAnsi" w:hAnsiTheme="minorHAnsi" w:cs="Arial"/>
                <w:sz w:val="20"/>
                <w:szCs w:val="20"/>
              </w:rPr>
              <w:t xml:space="preserve">Name of </w:t>
            </w:r>
            <w:proofErr w:type="spellStart"/>
            <w:r w:rsidRPr="00847F87">
              <w:rPr>
                <w:rFonts w:asciiTheme="minorHAnsi" w:hAnsiTheme="minorHAnsi" w:cs="Arial"/>
                <w:sz w:val="20"/>
                <w:szCs w:val="20"/>
              </w:rPr>
              <w:t>Organisation</w:t>
            </w:r>
            <w:proofErr w:type="spellEnd"/>
            <w:r w:rsidRPr="00847F87">
              <w:rPr>
                <w:rFonts w:asciiTheme="minorHAnsi" w:hAnsiTheme="minorHAnsi" w:cs="Arial"/>
                <w:sz w:val="20"/>
                <w:szCs w:val="20"/>
              </w:rPr>
              <w:t>:</w:t>
            </w:r>
          </w:p>
          <w:p w14:paraId="52056B3D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34EFEC5C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734B6028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4992" w:type="dxa"/>
          </w:tcPr>
          <w:p w14:paraId="2DB4DD76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Type of activity(s):</w:t>
            </w:r>
          </w:p>
        </w:tc>
      </w:tr>
      <w:tr w:rsidR="00847F87" w:rsidRPr="00847F87" w14:paraId="5EA17B71" w14:textId="77777777" w:rsidTr="00847F87">
        <w:trPr>
          <w:trHeight w:val="978"/>
        </w:trPr>
        <w:tc>
          <w:tcPr>
            <w:tcW w:w="5031" w:type="dxa"/>
          </w:tcPr>
          <w:p w14:paraId="48E4F215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Commencement Date and Time of Activity:</w:t>
            </w:r>
          </w:p>
          <w:p w14:paraId="1227F59C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2061D51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5F9F7661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4992" w:type="dxa"/>
          </w:tcPr>
          <w:p w14:paraId="038D4BCC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Date and Estimated Return Time:</w:t>
            </w:r>
          </w:p>
        </w:tc>
      </w:tr>
      <w:tr w:rsidR="00847F87" w:rsidRPr="00847F87" w14:paraId="23A62404" w14:textId="77777777" w:rsidTr="00847F87">
        <w:trPr>
          <w:trHeight w:val="721"/>
        </w:trPr>
        <w:tc>
          <w:tcPr>
            <w:tcW w:w="10023" w:type="dxa"/>
            <w:gridSpan w:val="2"/>
          </w:tcPr>
          <w:p w14:paraId="74098FF0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Location:</w:t>
            </w:r>
          </w:p>
          <w:p w14:paraId="2DE3EDFD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1C2DC9DF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847F87" w:rsidRPr="00847F87" w14:paraId="0D64508A" w14:textId="77777777" w:rsidTr="00847F87">
        <w:trPr>
          <w:trHeight w:val="978"/>
        </w:trPr>
        <w:tc>
          <w:tcPr>
            <w:tcW w:w="5031" w:type="dxa"/>
          </w:tcPr>
          <w:p w14:paraId="37C0632D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Leaders/ Instructors/ Guides:</w:t>
            </w:r>
          </w:p>
          <w:p w14:paraId="6AA99840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0742C677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7C47655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4992" w:type="dxa"/>
          </w:tcPr>
          <w:p w14:paraId="36FC7013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Number of Participants:</w:t>
            </w:r>
          </w:p>
        </w:tc>
      </w:tr>
      <w:tr w:rsidR="00847F87" w:rsidRPr="00847F87" w14:paraId="1DE164A4" w14:textId="77777777" w:rsidTr="00847F87">
        <w:trPr>
          <w:trHeight w:val="978"/>
        </w:trPr>
        <w:tc>
          <w:tcPr>
            <w:tcW w:w="10023" w:type="dxa"/>
            <w:gridSpan w:val="2"/>
          </w:tcPr>
          <w:p w14:paraId="5C72641F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Required Leader Skills:</w:t>
            </w:r>
          </w:p>
          <w:p w14:paraId="2B77D6A0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F71780A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F16EF27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847F87" w:rsidRPr="00847F87" w14:paraId="4FE5F209" w14:textId="77777777" w:rsidTr="00847F87">
        <w:trPr>
          <w:trHeight w:val="963"/>
        </w:trPr>
        <w:tc>
          <w:tcPr>
            <w:tcW w:w="10023" w:type="dxa"/>
            <w:gridSpan w:val="2"/>
          </w:tcPr>
          <w:p w14:paraId="6ADEA744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Aim of the activity:</w:t>
            </w:r>
          </w:p>
          <w:p w14:paraId="7AC3C4AD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435D0D1F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63CD23DE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847F87" w:rsidRPr="00847F87" w14:paraId="3611F915" w14:textId="77777777" w:rsidTr="00847F87">
        <w:trPr>
          <w:trHeight w:val="978"/>
        </w:trPr>
        <w:tc>
          <w:tcPr>
            <w:tcW w:w="10023" w:type="dxa"/>
            <w:gridSpan w:val="2"/>
          </w:tcPr>
          <w:p w14:paraId="43831CCF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Experience of Participants:</w:t>
            </w:r>
          </w:p>
          <w:p w14:paraId="17F50D5D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F0E6C4C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575D6C56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847F87" w:rsidRPr="00847F87" w14:paraId="4030F972" w14:textId="77777777" w:rsidTr="00847F87">
        <w:trPr>
          <w:trHeight w:val="1219"/>
        </w:trPr>
        <w:tc>
          <w:tcPr>
            <w:tcW w:w="10023" w:type="dxa"/>
            <w:gridSpan w:val="2"/>
          </w:tcPr>
          <w:p w14:paraId="25581BD8" w14:textId="7BBBE11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Medical Conditions of Participants (summary of significant medical conditions from Medical Information Forms):</w:t>
            </w:r>
          </w:p>
        </w:tc>
      </w:tr>
      <w:tr w:rsidR="00847F87" w:rsidRPr="00847F87" w14:paraId="00E96374" w14:textId="77777777" w:rsidTr="00847F87">
        <w:trPr>
          <w:trHeight w:val="978"/>
        </w:trPr>
        <w:tc>
          <w:tcPr>
            <w:tcW w:w="10023" w:type="dxa"/>
            <w:gridSpan w:val="2"/>
          </w:tcPr>
          <w:p w14:paraId="31DE6B4C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Medications:</w:t>
            </w:r>
          </w:p>
          <w:p w14:paraId="3CC71721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3CCF22A2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71706BED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847F87" w:rsidRPr="00847F87" w14:paraId="3E04EA93" w14:textId="77777777" w:rsidTr="00847F87">
        <w:trPr>
          <w:trHeight w:val="2679"/>
        </w:trPr>
        <w:tc>
          <w:tcPr>
            <w:tcW w:w="10023" w:type="dxa"/>
            <w:gridSpan w:val="2"/>
          </w:tcPr>
          <w:p w14:paraId="14991277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Risks: List the possible events where an accident, injury or loss could occur:</w:t>
            </w:r>
          </w:p>
          <w:p w14:paraId="4F6610FC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19A669E8" w14:textId="77777777" w:rsidR="00847F87" w:rsidRPr="00847F87" w:rsidRDefault="00847F87" w:rsidP="00847F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0" w:after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03996B1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5C56BA9F" w14:textId="77777777" w:rsidR="00847F87" w:rsidRPr="00847F87" w:rsidRDefault="00847F87" w:rsidP="00847F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0" w:after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06425A0E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3A857AF7" w14:textId="77777777" w:rsidR="00847F87" w:rsidRPr="00847F87" w:rsidRDefault="00847F87" w:rsidP="00847F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0" w:after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DCB3232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469D5D0B" w14:textId="77777777" w:rsidR="00847F87" w:rsidRPr="00847F87" w:rsidRDefault="00847F87" w:rsidP="00847F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0" w:after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1E0752A7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19FA9A7A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tbl>
      <w:tblPr>
        <w:tblStyle w:val="TableGrid1"/>
        <w:tblW w:w="10054" w:type="dxa"/>
        <w:tblLook w:val="04A0" w:firstRow="1" w:lastRow="0" w:firstColumn="1" w:lastColumn="0" w:noHBand="0" w:noVBand="1"/>
      </w:tblPr>
      <w:tblGrid>
        <w:gridCol w:w="3351"/>
        <w:gridCol w:w="3351"/>
        <w:gridCol w:w="3352"/>
      </w:tblGrid>
      <w:tr w:rsidR="00847F87" w:rsidRPr="00847F87" w14:paraId="7014B6DB" w14:textId="77777777" w:rsidTr="00847F87">
        <w:tc>
          <w:tcPr>
            <w:tcW w:w="3351" w:type="dxa"/>
          </w:tcPr>
          <w:p w14:paraId="75E7A668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3351" w:type="dxa"/>
          </w:tcPr>
          <w:p w14:paraId="52E7D0A7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Dangers/ Real Risks</w:t>
            </w:r>
          </w:p>
          <w:p w14:paraId="223C7933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05026DE7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List the factors that could lead to the risk eventuating</w:t>
            </w:r>
          </w:p>
          <w:p w14:paraId="493ED843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3352" w:type="dxa"/>
          </w:tcPr>
          <w:p w14:paraId="0AFB55AA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Risk Management Strategies</w:t>
            </w:r>
          </w:p>
          <w:p w14:paraId="67120DA2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3AA1E681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What will you do to reduce the real risks?</w:t>
            </w:r>
          </w:p>
        </w:tc>
      </w:tr>
      <w:tr w:rsidR="00847F87" w:rsidRPr="00847F87" w14:paraId="4118842B" w14:textId="77777777" w:rsidTr="00847F87">
        <w:tc>
          <w:tcPr>
            <w:tcW w:w="3351" w:type="dxa"/>
          </w:tcPr>
          <w:p w14:paraId="65B7E126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People</w:t>
            </w:r>
          </w:p>
          <w:p w14:paraId="5A4556BB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311D1B4D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 xml:space="preserve">Attributes people bring to an activity: skills, attitudes, physical fitness, health, age, fears, numbers, </w:t>
            </w:r>
            <w:proofErr w:type="spellStart"/>
            <w:r w:rsidRPr="00847F87">
              <w:rPr>
                <w:rFonts w:asciiTheme="minorHAnsi" w:hAnsiTheme="minorHAnsi" w:cs="Arial"/>
                <w:sz w:val="20"/>
                <w:szCs w:val="20"/>
              </w:rPr>
              <w:t>etc</w:t>
            </w:r>
            <w:proofErr w:type="spellEnd"/>
          </w:p>
          <w:p w14:paraId="44AD2ADF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3351" w:type="dxa"/>
          </w:tcPr>
          <w:p w14:paraId="425274F1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3352" w:type="dxa"/>
          </w:tcPr>
          <w:p w14:paraId="705D29C6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847F87" w:rsidRPr="00847F87" w14:paraId="43C0343E" w14:textId="77777777" w:rsidTr="00847F87">
        <w:tc>
          <w:tcPr>
            <w:tcW w:w="3351" w:type="dxa"/>
          </w:tcPr>
          <w:p w14:paraId="64934D8B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Equipment</w:t>
            </w:r>
          </w:p>
          <w:p w14:paraId="0212CB3B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60B41F8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Resources that may impact on the activity EG clothing, equipment</w:t>
            </w:r>
          </w:p>
          <w:p w14:paraId="18EE8F08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3351" w:type="dxa"/>
          </w:tcPr>
          <w:p w14:paraId="12F1D869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3352" w:type="dxa"/>
          </w:tcPr>
          <w:p w14:paraId="6307F7F4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847F87" w:rsidRPr="00847F87" w14:paraId="67D44758" w14:textId="77777777" w:rsidTr="00847F87">
        <w:tc>
          <w:tcPr>
            <w:tcW w:w="3351" w:type="dxa"/>
          </w:tcPr>
          <w:p w14:paraId="3FA0F7E1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Environment</w:t>
            </w:r>
          </w:p>
          <w:p w14:paraId="1D5245E9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  <w:p w14:paraId="7850C6F2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  <w:r w:rsidRPr="00847F87">
              <w:rPr>
                <w:rFonts w:asciiTheme="minorHAnsi" w:hAnsiTheme="minorHAnsi" w:cs="Arial"/>
                <w:sz w:val="20"/>
                <w:szCs w:val="20"/>
              </w:rPr>
              <w:t>Factors that impact on the activity: weather, terrain, site specific issues, access, etc.</w:t>
            </w:r>
          </w:p>
          <w:p w14:paraId="4DED20CF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3351" w:type="dxa"/>
          </w:tcPr>
          <w:p w14:paraId="1D107872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3352" w:type="dxa"/>
          </w:tcPr>
          <w:p w14:paraId="1BE97FB0" w14:textId="77777777" w:rsidR="00847F87" w:rsidRPr="00847F87" w:rsidRDefault="00847F87" w:rsidP="007D01D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14:paraId="566B721C" w14:textId="77777777" w:rsidR="00847F87" w:rsidRPr="00847F87" w:rsidRDefault="00847F87" w:rsidP="00710665">
      <w:pPr>
        <w:rPr>
          <w:rFonts w:asciiTheme="minorHAnsi" w:hAnsiTheme="minorHAnsi"/>
        </w:rPr>
      </w:pPr>
    </w:p>
    <w:p w14:paraId="3A6B24F9" w14:textId="02DABA0F" w:rsidR="00444794" w:rsidRPr="00847F87" w:rsidRDefault="00444794" w:rsidP="00710665">
      <w:pPr>
        <w:rPr>
          <w:rFonts w:asciiTheme="minorHAnsi" w:hAnsiTheme="minorHAnsi"/>
        </w:rPr>
      </w:pPr>
    </w:p>
    <w:sectPr w:rsidR="00444794" w:rsidRPr="00847F87" w:rsidSect="005564DE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A2DF05" w14:textId="77777777" w:rsidR="00EF686C" w:rsidRDefault="00EF686C" w:rsidP="00452E05">
      <w:r>
        <w:separator/>
      </w:r>
    </w:p>
  </w:endnote>
  <w:endnote w:type="continuationSeparator" w:id="0">
    <w:p w14:paraId="18B8518F" w14:textId="77777777" w:rsidR="00EF686C" w:rsidRDefault="00EF686C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828A0DB" w14:textId="77777777" w:rsidR="00000000" w:rsidRDefault="00EF686C"/>
  <w:p w14:paraId="3CF4DC4B" w14:textId="77777777" w:rsidR="00000000" w:rsidRDefault="00EF686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6A59FCD5" w14:textId="77777777" w:rsidR="00000000" w:rsidRDefault="00EF686C"/>
  <w:p w14:paraId="595197C8" w14:textId="77777777" w:rsidR="00000000" w:rsidRDefault="00EF686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EC6CA1" w14:textId="77777777" w:rsidR="00EF686C" w:rsidRDefault="00EF686C" w:rsidP="00452E05">
      <w:r>
        <w:separator/>
      </w:r>
    </w:p>
  </w:footnote>
  <w:footnote w:type="continuationSeparator" w:id="0">
    <w:p w14:paraId="67AB4C98" w14:textId="77777777" w:rsidR="00EF686C" w:rsidRDefault="00EF686C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A9C6B" w14:textId="70266D9D" w:rsidR="00C62BC1" w:rsidRDefault="00EF686C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  <w:p w14:paraId="28DA3E8C" w14:textId="77777777" w:rsidR="00000000" w:rsidRDefault="00EF686C"/>
  <w:p w14:paraId="51FE9ADF" w14:textId="77777777" w:rsidR="00000000" w:rsidRDefault="00EF686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4AAF99E7" w14:textId="77777777" w:rsidR="00000000" w:rsidRDefault="00EF686C"/>
  <w:p w14:paraId="6F5AD909" w14:textId="77777777" w:rsidR="00000000" w:rsidRDefault="00EF686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1D245E" w14:textId="77777777" w:rsidR="00000000" w:rsidRDefault="00EF686C"/>
  <w:p w14:paraId="2B78DA67" w14:textId="77777777" w:rsidR="00000000" w:rsidRDefault="00EF686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C827EBD"/>
    <w:multiLevelType w:val="hybridMultilevel"/>
    <w:tmpl w:val="F4FE50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D6105"/>
    <w:rsid w:val="00127477"/>
    <w:rsid w:val="001B5BCC"/>
    <w:rsid w:val="0029790B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94903"/>
    <w:rsid w:val="005021EC"/>
    <w:rsid w:val="005364A9"/>
    <w:rsid w:val="005564DE"/>
    <w:rsid w:val="005B1C72"/>
    <w:rsid w:val="005B6F71"/>
    <w:rsid w:val="005C0733"/>
    <w:rsid w:val="005E6863"/>
    <w:rsid w:val="00630192"/>
    <w:rsid w:val="00710665"/>
    <w:rsid w:val="00725256"/>
    <w:rsid w:val="00752E7B"/>
    <w:rsid w:val="007D0B7D"/>
    <w:rsid w:val="007E32A1"/>
    <w:rsid w:val="007E4752"/>
    <w:rsid w:val="00802D3E"/>
    <w:rsid w:val="008326DE"/>
    <w:rsid w:val="00847F87"/>
    <w:rsid w:val="008C382A"/>
    <w:rsid w:val="00924A6A"/>
    <w:rsid w:val="009D673D"/>
    <w:rsid w:val="009F4AD0"/>
    <w:rsid w:val="00A3382D"/>
    <w:rsid w:val="00A72D40"/>
    <w:rsid w:val="00B658DB"/>
    <w:rsid w:val="00B9245E"/>
    <w:rsid w:val="00BE0325"/>
    <w:rsid w:val="00C62BC1"/>
    <w:rsid w:val="00DA6CF7"/>
    <w:rsid w:val="00DF18F7"/>
    <w:rsid w:val="00DF47F4"/>
    <w:rsid w:val="00E44A4D"/>
    <w:rsid w:val="00E81C8A"/>
    <w:rsid w:val="00E82E56"/>
    <w:rsid w:val="00E944C1"/>
    <w:rsid w:val="00EC2C66"/>
    <w:rsid w:val="00EF686C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847F8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847F8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55A16E8-D6A5-4A7C-B02E-994C6DAF2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Shannon Millar</cp:lastModifiedBy>
  <cp:revision>2</cp:revision>
  <cp:lastPrinted>2019-11-04T23:10:00Z</cp:lastPrinted>
  <dcterms:created xsi:type="dcterms:W3CDTF">2020-02-10T00:48:00Z</dcterms:created>
  <dcterms:modified xsi:type="dcterms:W3CDTF">2020-02-10T00:48:00Z</dcterms:modified>
</cp:coreProperties>
</file>